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18F69C1B" w:rsidR="00E238CA" w:rsidRDefault="00AB0F94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Dave Meador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6F4F8304" w:rsidR="00E238CA" w:rsidRDefault="00AB0F94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Davemeador65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565608A" w:rsidR="00E238CA" w:rsidRPr="00E238CA" w:rsidRDefault="00AB0F94" w:rsidP="00E238CA">
            <w:pPr>
              <w:jc w:val="both"/>
              <w:rPr>
                <w:rFonts w:ascii="Arial" w:hAnsi="Arial" w:cs="Arial"/>
                <w:b/>
                <w:bCs/>
              </w:rPr>
            </w:pPr>
            <w:r w:rsidRPr="00AB0F94">
              <w:rPr>
                <w:rFonts w:ascii="Arial" w:hAnsi="Arial" w:cs="Arial"/>
                <w:b/>
                <w:bCs/>
              </w:rPr>
              <w:t>https://davemeador.github.io/DavesPortfolio/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5DD7D" w14:textId="77777777" w:rsidR="00F85AD0" w:rsidRDefault="00F85AD0">
      <w:pPr>
        <w:spacing w:after="0" w:line="240" w:lineRule="auto"/>
      </w:pPr>
      <w:r>
        <w:separator/>
      </w:r>
    </w:p>
  </w:endnote>
  <w:endnote w:type="continuationSeparator" w:id="0">
    <w:p w14:paraId="138247FF" w14:textId="77777777" w:rsidR="00F85AD0" w:rsidRDefault="00F85A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E64BC" w14:textId="77777777" w:rsidR="00F85AD0" w:rsidRDefault="00F85AD0">
      <w:pPr>
        <w:spacing w:after="0" w:line="240" w:lineRule="auto"/>
      </w:pPr>
      <w:r>
        <w:separator/>
      </w:r>
    </w:p>
  </w:footnote>
  <w:footnote w:type="continuationSeparator" w:id="0">
    <w:p w14:paraId="3395D0D1" w14:textId="77777777" w:rsidR="00F85AD0" w:rsidRDefault="00F85A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1E79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B0F94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AD0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Dave Meador</cp:lastModifiedBy>
  <cp:revision>2</cp:revision>
  <cp:lastPrinted>2020-02-29T12:13:00Z</cp:lastPrinted>
  <dcterms:created xsi:type="dcterms:W3CDTF">2022-01-18T17:07:00Z</dcterms:created>
  <dcterms:modified xsi:type="dcterms:W3CDTF">2022-01-1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